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3A9AEF" w14:textId="77777777" w:rsidR="00D34BFC" w:rsidRDefault="00D34BFC" w:rsidP="00D34BFC">
      <w:r>
        <w:t xml:space="preserve">Noah, Tina, </w:t>
      </w:r>
      <w:proofErr w:type="spellStart"/>
      <w:r>
        <w:t>Aj</w:t>
      </w:r>
      <w:proofErr w:type="spellEnd"/>
      <w:r>
        <w:t xml:space="preserve"> </w:t>
      </w:r>
    </w:p>
    <w:p w14:paraId="6556A368" w14:textId="77777777" w:rsidR="002B41D8" w:rsidRDefault="00D34BFC" w:rsidP="00D34BFC">
      <w:r>
        <w:t>The problem is when door don't close all the way even when you push them.</w:t>
      </w:r>
      <w:bookmarkStart w:id="0" w:name="_GoBack"/>
      <w:bookmarkEnd w:id="0"/>
    </w:p>
    <w:sectPr w:rsidR="002B4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NDIyNTWwMDW3NLFQ0lEKTi0uzszPAykwrAUAIXIW6CwAAAA="/>
  </w:docVars>
  <w:rsids>
    <w:rsidRoot w:val="00D34BFC"/>
    <w:rsid w:val="000B5993"/>
    <w:rsid w:val="0054157E"/>
    <w:rsid w:val="00D34BFC"/>
    <w:rsid w:val="00F64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E52B2"/>
  <w15:chartTrackingRefBased/>
  <w15:docId w15:val="{3B3D93D0-D51A-4C5E-8C6F-1DD6AF576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mavathi Ghanta</dc:creator>
  <cp:keywords/>
  <dc:description/>
  <cp:lastModifiedBy>Hymavathi Ghanta</cp:lastModifiedBy>
  <cp:revision>2</cp:revision>
  <dcterms:created xsi:type="dcterms:W3CDTF">2016-10-06T01:52:00Z</dcterms:created>
  <dcterms:modified xsi:type="dcterms:W3CDTF">2016-10-06T01:52:00Z</dcterms:modified>
</cp:coreProperties>
</file>